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3B9BB" w14:textId="73624FD5" w:rsidR="009F61AB" w:rsidRDefault="00DF4AEC">
      <w:pPr>
        <w:pStyle w:val="Title"/>
      </w:pPr>
      <w:r>
        <w:t xml:space="preserve">Feedback for Project Number </w:t>
      </w:r>
      <w:r w:rsidR="00BF6B34">
        <w:t>26</w:t>
      </w:r>
    </w:p>
    <w:p w14:paraId="1A88F442" w14:textId="77777777" w:rsidR="009F61AB" w:rsidRDefault="00DF4AEC">
      <w:pPr>
        <w:pStyle w:val="Heading2"/>
      </w:pPr>
      <w:bookmarkStart w:id="0" w:name="instructions"/>
      <w:r>
        <w:t>Instructions</w:t>
      </w:r>
    </w:p>
    <w:p w14:paraId="130F39BB" w14:textId="77777777" w:rsidR="009F61AB" w:rsidRDefault="00DF4AEC">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4A2685C9" w14:textId="77777777" w:rsidR="009F61AB" w:rsidRDefault="00DF4AEC">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42E75B78" w14:textId="77777777" w:rsidR="009F61AB" w:rsidRDefault="00DF4AEC">
      <w:pPr>
        <w:pStyle w:val="Heading2"/>
      </w:pPr>
      <w:bookmarkStart w:id="1" w:name="feedback-below"/>
      <w:bookmarkEnd w:id="0"/>
      <w:r>
        <w:t>Feedback Below</w:t>
      </w:r>
    </w:p>
    <w:p w14:paraId="40ACD034" w14:textId="77777777" w:rsidR="009F61AB" w:rsidRDefault="00DF4AEC">
      <w:pPr>
        <w:pStyle w:val="FirstParagraph"/>
      </w:pPr>
      <w:r>
        <w:rPr>
          <w:b/>
        </w:rPr>
        <w:t>What is their topic on?</w:t>
      </w:r>
    </w:p>
    <w:p w14:paraId="40BC2AEA" w14:textId="77777777" w:rsidR="009F61AB" w:rsidRDefault="00DF4AEC">
      <w:pPr>
        <w:pStyle w:val="Compact"/>
        <w:numPr>
          <w:ilvl w:val="0"/>
          <w:numId w:val="2"/>
        </w:numPr>
      </w:pPr>
      <w:r>
        <w:rPr>
          <w:i/>
        </w:rPr>
        <w:t>Is the title consistent with the topic?</w:t>
      </w:r>
    </w:p>
    <w:p w14:paraId="0DC72C8D" w14:textId="1D9DA4F4" w:rsidR="009F61AB" w:rsidRPr="00BF6B34" w:rsidRDefault="00DF4AEC">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43CDE0CF" w14:textId="4C363991" w:rsidR="00BF6B34" w:rsidRDefault="00BF6B34" w:rsidP="00BF6B34">
      <w:pPr>
        <w:pStyle w:val="Compact"/>
        <w:rPr>
          <w:i/>
        </w:rPr>
      </w:pPr>
    </w:p>
    <w:p w14:paraId="574B5DBF" w14:textId="265DA077" w:rsidR="00BF6B34" w:rsidRPr="00BF6B34" w:rsidRDefault="00BF6B34" w:rsidP="00BF6B34">
      <w:pPr>
        <w:pStyle w:val="Compact"/>
        <w:rPr>
          <w:iCs/>
        </w:rPr>
      </w:pPr>
      <w:r>
        <w:rPr>
          <w:iCs/>
        </w:rPr>
        <w:t xml:space="preserve">The topic for project number 26 is the effect of analytical skills on interns. The title does make sense for the project because it is very </w:t>
      </w:r>
      <w:proofErr w:type="gramStart"/>
      <w:r>
        <w:rPr>
          <w:iCs/>
        </w:rPr>
        <w:t>concise</w:t>
      </w:r>
      <w:proofErr w:type="gramEnd"/>
      <w:r>
        <w:rPr>
          <w:iCs/>
        </w:rPr>
        <w:t xml:space="preserve"> and you can know what end result was trying to be proven just from the title. </w:t>
      </w:r>
    </w:p>
    <w:p w14:paraId="2D04D306" w14:textId="77777777" w:rsidR="009F61AB" w:rsidRDefault="00DF4AEC">
      <w:pPr>
        <w:pStyle w:val="FirstParagraph"/>
      </w:pPr>
      <w:r>
        <w:rPr>
          <w:b/>
        </w:rPr>
        <w:t>Are the objectives of the project clearly identifiable?</w:t>
      </w:r>
    </w:p>
    <w:p w14:paraId="2D2050B1" w14:textId="77777777" w:rsidR="009F61AB" w:rsidRDefault="00DF4AEC">
      <w:pPr>
        <w:pStyle w:val="Compact"/>
        <w:numPr>
          <w:ilvl w:val="0"/>
          <w:numId w:val="3"/>
        </w:numPr>
      </w:pPr>
      <w:r>
        <w:rPr>
          <w:i/>
        </w:rPr>
        <w:t>What are they wanting to study?</w:t>
      </w:r>
    </w:p>
    <w:p w14:paraId="4BC46307" w14:textId="77777777" w:rsidR="009F61AB" w:rsidRDefault="00DF4AEC">
      <w:pPr>
        <w:pStyle w:val="Compact"/>
        <w:numPr>
          <w:ilvl w:val="0"/>
          <w:numId w:val="3"/>
        </w:numPr>
      </w:pPr>
      <w:r>
        <w:rPr>
          <w:i/>
        </w:rPr>
        <w:t>What is the motivation of this project?</w:t>
      </w:r>
    </w:p>
    <w:p w14:paraId="4817DD62" w14:textId="203F9C58" w:rsidR="009F61AB" w:rsidRPr="00BF6B34" w:rsidRDefault="00DF4AEC">
      <w:pPr>
        <w:pStyle w:val="Compact"/>
        <w:numPr>
          <w:ilvl w:val="0"/>
          <w:numId w:val="3"/>
        </w:numPr>
      </w:pPr>
      <w:r>
        <w:rPr>
          <w:i/>
        </w:rPr>
        <w:t>What does the presenter hope to accomplish with this project?</w:t>
      </w:r>
    </w:p>
    <w:p w14:paraId="435D9ECE" w14:textId="79A21F92" w:rsidR="00BF6B34" w:rsidRDefault="00BF6B34" w:rsidP="00BF6B34">
      <w:pPr>
        <w:pStyle w:val="Compact"/>
        <w:rPr>
          <w:i/>
        </w:rPr>
      </w:pPr>
    </w:p>
    <w:p w14:paraId="5BA222F7" w14:textId="4ABCD9A5" w:rsidR="00BF6B34" w:rsidRDefault="00BF6B34" w:rsidP="00BF6B34">
      <w:pPr>
        <w:pStyle w:val="Compact"/>
        <w:rPr>
          <w:iCs/>
        </w:rPr>
      </w:pPr>
      <w:r>
        <w:rPr>
          <w:iCs/>
        </w:rPr>
        <w:t xml:space="preserve">They are wanting to study </w:t>
      </w:r>
      <w:proofErr w:type="gramStart"/>
      <w:r>
        <w:rPr>
          <w:iCs/>
        </w:rPr>
        <w:t>whether or not</w:t>
      </w:r>
      <w:proofErr w:type="gramEnd"/>
      <w:r>
        <w:rPr>
          <w:iCs/>
        </w:rPr>
        <w:t xml:space="preserve"> having analytical skills gives an intern an edge above their competitors. The presenter was hoping to show that having analytical skills or analytical programming language efficiency allows interns to be above their competitors. Also, if analytical intern roles are more prevalent in some parts of the country and their compensation rate. </w:t>
      </w:r>
    </w:p>
    <w:p w14:paraId="49F6590C" w14:textId="0AC2ED7D" w:rsidR="00BF6B34" w:rsidRDefault="00BF6B34" w:rsidP="00BF6B34">
      <w:pPr>
        <w:pStyle w:val="Compact"/>
        <w:rPr>
          <w:iCs/>
        </w:rPr>
      </w:pPr>
    </w:p>
    <w:p w14:paraId="731D9CDD" w14:textId="5217BCED" w:rsidR="00BF6B34" w:rsidRDefault="00BF6B34" w:rsidP="00BF6B34">
      <w:pPr>
        <w:pStyle w:val="Compact"/>
        <w:rPr>
          <w:iCs/>
        </w:rPr>
      </w:pPr>
    </w:p>
    <w:p w14:paraId="73B7A6A3" w14:textId="77777777" w:rsidR="00BF6B34" w:rsidRPr="00BF6B34" w:rsidRDefault="00BF6B34" w:rsidP="00BF6B34">
      <w:pPr>
        <w:pStyle w:val="Compact"/>
        <w:rPr>
          <w:iCs/>
        </w:rPr>
      </w:pPr>
    </w:p>
    <w:p w14:paraId="5694CA46" w14:textId="77777777" w:rsidR="009F61AB" w:rsidRDefault="00DF4AEC">
      <w:pPr>
        <w:pStyle w:val="FirstParagraph"/>
      </w:pPr>
      <w:r>
        <w:rPr>
          <w:b/>
        </w:rPr>
        <w:lastRenderedPageBreak/>
        <w:t>What data are used?</w:t>
      </w:r>
    </w:p>
    <w:p w14:paraId="2520B8D2" w14:textId="77777777" w:rsidR="009F61AB" w:rsidRDefault="00DF4AEC">
      <w:pPr>
        <w:pStyle w:val="Compact"/>
        <w:numPr>
          <w:ilvl w:val="0"/>
          <w:numId w:val="4"/>
        </w:numPr>
      </w:pPr>
      <w:r>
        <w:rPr>
          <w:i/>
        </w:rPr>
        <w:t>W</w:t>
      </w:r>
      <w:r>
        <w:rPr>
          <w:i/>
        </w:rPr>
        <w:t>hat website(s</w:t>
      </w:r>
      <w:r>
        <w:rPr>
          <w:i/>
        </w:rPr>
        <w:t>) are scraped?</w:t>
      </w:r>
    </w:p>
    <w:p w14:paraId="735F1E83" w14:textId="77777777" w:rsidR="009F61AB" w:rsidRDefault="00DF4AEC">
      <w:pPr>
        <w:pStyle w:val="Compact"/>
        <w:numPr>
          <w:ilvl w:val="0"/>
          <w:numId w:val="4"/>
        </w:numPr>
      </w:pPr>
      <w:r>
        <w:rPr>
          <w:i/>
        </w:rPr>
        <w:t>Are other data brought in from outside sources?</w:t>
      </w:r>
    </w:p>
    <w:p w14:paraId="232279B5" w14:textId="6780B38C" w:rsidR="009F61AB" w:rsidRPr="00BF6B34" w:rsidRDefault="00DF4AEC">
      <w:pPr>
        <w:pStyle w:val="Compact"/>
        <w:numPr>
          <w:ilvl w:val="0"/>
          <w:numId w:val="4"/>
        </w:numPr>
      </w:pPr>
      <w:r>
        <w:rPr>
          <w:i/>
        </w:rPr>
        <w:t>If so, what are they and how do they add to the project?</w:t>
      </w:r>
    </w:p>
    <w:p w14:paraId="4F74F745" w14:textId="553F041B" w:rsidR="00BF6B34" w:rsidRDefault="00BF6B34" w:rsidP="00BF6B34">
      <w:pPr>
        <w:pStyle w:val="Compact"/>
        <w:rPr>
          <w:i/>
        </w:rPr>
      </w:pPr>
    </w:p>
    <w:p w14:paraId="6D8D6B2E" w14:textId="14C194CD" w:rsidR="00BF6B34" w:rsidRPr="00BF6B34" w:rsidRDefault="00BF6B34" w:rsidP="00BF6B34">
      <w:pPr>
        <w:pStyle w:val="Compact"/>
        <w:rPr>
          <w:iCs/>
        </w:rPr>
      </w:pPr>
      <w:r>
        <w:rPr>
          <w:iCs/>
        </w:rPr>
        <w:t xml:space="preserve">Python was used to gather the data from indeed.com There were many keywords such as python, SAS, and big data to determine if the job requires analytical skills. </w:t>
      </w:r>
    </w:p>
    <w:p w14:paraId="7CA3E0CE" w14:textId="617637E4" w:rsidR="009F61AB" w:rsidRDefault="00DF4AEC">
      <w:pPr>
        <w:pStyle w:val="FirstParagraph"/>
        <w:rPr>
          <w:b/>
        </w:rPr>
      </w:pPr>
      <w:r>
        <w:rPr>
          <w:b/>
        </w:rPr>
        <w:t>What is your overall impression of the project?</w:t>
      </w:r>
    </w:p>
    <w:p w14:paraId="59D438D7" w14:textId="52A34911" w:rsidR="00BF6B34" w:rsidRPr="00BF6B34" w:rsidRDefault="00BF6B34" w:rsidP="00BF6B34">
      <w:pPr>
        <w:pStyle w:val="BodyText"/>
      </w:pPr>
      <w:r>
        <w:t xml:space="preserve">My overall impression of this project was extremely positive. It was surprising that Michigan was one of the highest states that had a need for analytical skills. Also, the finding that most intern jobs </w:t>
      </w:r>
      <w:proofErr w:type="gramStart"/>
      <w:r>
        <w:t>actually did</w:t>
      </w:r>
      <w:proofErr w:type="gramEnd"/>
      <w:r>
        <w:t xml:space="preserve"> not need analytical skills. </w:t>
      </w:r>
    </w:p>
    <w:p w14:paraId="35F426B0" w14:textId="5D36E6D1" w:rsidR="009F61AB" w:rsidRDefault="00DF4AEC">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w:t>
      </w:r>
      <w:r>
        <w:rPr>
          <w:b/>
        </w:rPr>
        <w:t>them to have a more refined project.</w:t>
      </w:r>
    </w:p>
    <w:p w14:paraId="41AD32FD" w14:textId="32475196" w:rsidR="00BF6B34" w:rsidRPr="00BF6B34" w:rsidRDefault="00BF6B34">
      <w:pPr>
        <w:pStyle w:val="BodyText"/>
        <w:rPr>
          <w:bCs/>
        </w:rPr>
      </w:pPr>
      <w:r>
        <w:rPr>
          <w:bCs/>
        </w:rPr>
        <w:t xml:space="preserve">The only critiques that I had was that you should strictly state WHY you are doing this project. Not what you are trying to prove, but why you specifically chose this topic. </w:t>
      </w:r>
      <w:bookmarkEnd w:id="1"/>
    </w:p>
    <w:sectPr w:rsidR="00BF6B34" w:rsidRPr="00BF6B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F65B7" w14:textId="77777777" w:rsidR="00DF4AEC" w:rsidRDefault="00DF4AEC">
      <w:pPr>
        <w:spacing w:after="0"/>
      </w:pPr>
      <w:r>
        <w:separator/>
      </w:r>
    </w:p>
  </w:endnote>
  <w:endnote w:type="continuationSeparator" w:id="0">
    <w:p w14:paraId="2BE5D236" w14:textId="77777777" w:rsidR="00DF4AEC" w:rsidRDefault="00DF4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76058" w14:textId="77777777" w:rsidR="00DF4AEC" w:rsidRDefault="00DF4AEC">
      <w:r>
        <w:separator/>
      </w:r>
    </w:p>
  </w:footnote>
  <w:footnote w:type="continuationSeparator" w:id="0">
    <w:p w14:paraId="257A0CD5" w14:textId="77777777" w:rsidR="00DF4AEC" w:rsidRDefault="00DF4A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942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0A04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F61AB"/>
    <w:rsid w:val="00B86B75"/>
    <w:rsid w:val="00BC48D5"/>
    <w:rsid w:val="00BF6B34"/>
    <w:rsid w:val="00C36279"/>
    <w:rsid w:val="00DF4AE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2C964"/>
  <w15:docId w15:val="{4DBE2047-DA4E-4CB2-B715-E1286D787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58</Words>
  <Characters>2612</Characters>
  <Application>Microsoft Office Word</Application>
  <DocSecurity>0</DocSecurity>
  <Lines>21</Lines>
  <Paragraphs>6</Paragraphs>
  <ScaleCrop>false</ScaleCrop>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jcstephens@gmail.com</dc:creator>
  <cp:keywords/>
  <cp:lastModifiedBy>michaeljcstephens@gmail.com</cp:lastModifiedBy>
  <cp:revision>2</cp:revision>
  <dcterms:created xsi:type="dcterms:W3CDTF">2021-03-20T19:18:00Z</dcterms:created>
  <dcterms:modified xsi:type="dcterms:W3CDTF">2021-03-2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